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EE786" w14:textId="77777777" w:rsidR="007479D2" w:rsidRDefault="00914C03">
      <w:pPr>
        <w:pStyle w:val="a4"/>
      </w:pPr>
      <w:r>
        <w:t>Отчет по лабораторной работе №8</w:t>
      </w:r>
    </w:p>
    <w:p w14:paraId="5E64C5E3" w14:textId="77777777" w:rsidR="007479D2" w:rsidRDefault="00914C03">
      <w:pPr>
        <w:pStyle w:val="a5"/>
      </w:pPr>
      <w:r>
        <w:t>Дисциплина: Операционные системы</w:t>
      </w:r>
    </w:p>
    <w:p w14:paraId="5B0876DF" w14:textId="77777777" w:rsidR="007479D2" w:rsidRDefault="00914C03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5186924"/>
        <w:docPartObj>
          <w:docPartGallery w:val="Table of Contents"/>
          <w:docPartUnique/>
        </w:docPartObj>
      </w:sdtPr>
      <w:sdtEndPr/>
      <w:sdtContent>
        <w:p w14:paraId="6EC527F1" w14:textId="77777777" w:rsidR="007479D2" w:rsidRDefault="00914C03">
          <w:pPr>
            <w:pStyle w:val="ae"/>
          </w:pPr>
          <w:r>
            <w:t>Содержание</w:t>
          </w:r>
        </w:p>
        <w:p w14:paraId="1C9A4E13" w14:textId="77777777" w:rsidR="007F4C9F" w:rsidRDefault="00914C0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731967" w:history="1">
            <w:r w:rsidR="007F4C9F" w:rsidRPr="00B223BD">
              <w:rPr>
                <w:rStyle w:val="ad"/>
                <w:noProof/>
              </w:rPr>
              <w:t>Цель работы</w:t>
            </w:r>
            <w:r w:rsidR="007F4C9F">
              <w:rPr>
                <w:noProof/>
                <w:webHidden/>
              </w:rPr>
              <w:tab/>
            </w:r>
            <w:r w:rsidR="007F4C9F">
              <w:rPr>
                <w:noProof/>
                <w:webHidden/>
              </w:rPr>
              <w:fldChar w:fldCharType="begin"/>
            </w:r>
            <w:r w:rsidR="007F4C9F">
              <w:rPr>
                <w:noProof/>
                <w:webHidden/>
              </w:rPr>
              <w:instrText xml:space="preserve"> PAGEREF _Toc71731967 \h </w:instrText>
            </w:r>
            <w:r w:rsidR="007F4C9F">
              <w:rPr>
                <w:noProof/>
                <w:webHidden/>
              </w:rPr>
            </w:r>
            <w:r w:rsidR="007F4C9F">
              <w:rPr>
                <w:noProof/>
                <w:webHidden/>
              </w:rPr>
              <w:fldChar w:fldCharType="separate"/>
            </w:r>
            <w:r w:rsidR="007F4C9F">
              <w:rPr>
                <w:noProof/>
                <w:webHidden/>
              </w:rPr>
              <w:t>1</w:t>
            </w:r>
            <w:r w:rsidR="007F4C9F">
              <w:rPr>
                <w:noProof/>
                <w:webHidden/>
              </w:rPr>
              <w:fldChar w:fldCharType="end"/>
            </w:r>
          </w:hyperlink>
        </w:p>
        <w:p w14:paraId="66B1FCC0" w14:textId="77777777" w:rsidR="007F4C9F" w:rsidRDefault="007F4C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731968" w:history="1">
            <w:r w:rsidRPr="00B223B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31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A4763" w14:textId="77777777" w:rsidR="007F4C9F" w:rsidRDefault="007F4C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731969" w:history="1">
            <w:r w:rsidRPr="00B223B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31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1818C" w14:textId="77777777" w:rsidR="007F4C9F" w:rsidRDefault="007F4C9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731970" w:history="1">
            <w:r w:rsidRPr="00B223BD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31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3B6DD" w14:textId="77777777" w:rsidR="007479D2" w:rsidRDefault="00914C03">
          <w:r>
            <w:fldChar w:fldCharType="end"/>
          </w:r>
        </w:p>
      </w:sdtContent>
    </w:sdt>
    <w:p w14:paraId="3B6B48C7" w14:textId="77777777" w:rsidR="007479D2" w:rsidRDefault="00914C03">
      <w:pPr>
        <w:pStyle w:val="1"/>
      </w:pPr>
      <w:bookmarkStart w:id="0" w:name="цель-работы"/>
      <w:bookmarkStart w:id="1" w:name="_Toc71731967"/>
      <w:r>
        <w:t>Цель работы</w:t>
      </w:r>
      <w:bookmarkEnd w:id="1"/>
    </w:p>
    <w:p w14:paraId="1DD3C3F3" w14:textId="77777777" w:rsidR="007479D2" w:rsidRDefault="00914C03">
      <w:pPr>
        <w:pStyle w:val="FirstParagraph"/>
      </w:pPr>
      <w:r>
        <w:t>Освоение основных возможностей командной оболочки Midnight Commander, приобретение навыков практической работы по просмотру каталогов и файлов и манипуляций с ними.</w:t>
      </w:r>
    </w:p>
    <w:p w14:paraId="601109F5" w14:textId="77777777" w:rsidR="007479D2" w:rsidRDefault="00914C03">
      <w:pPr>
        <w:pStyle w:val="1"/>
      </w:pPr>
      <w:bookmarkStart w:id="2" w:name="выполнение-лабораторной-работы"/>
      <w:bookmarkStart w:id="3" w:name="_Toc71731968"/>
      <w:bookmarkEnd w:id="0"/>
      <w:r>
        <w:t>Выполнение лабораторной работы</w:t>
      </w:r>
      <w:bookmarkEnd w:id="3"/>
    </w:p>
    <w:p w14:paraId="08B7DD31" w14:textId="77777777" w:rsidR="007479D2" w:rsidRDefault="00914C03">
      <w:pPr>
        <w:pStyle w:val="FirstParagraph"/>
      </w:pPr>
      <w:r>
        <w:t>Midnight Commander (или mc) — псевдографическая командная об</w:t>
      </w:r>
      <w:r>
        <w:t>олочка для UNIX/Linux систем, то есть интерфейс взаимодействия пользователя с операционной системой и программным обеспечением посредством команд. Для запуска mc необходимо в командной строке набрать mc и нажать enter.</w:t>
      </w:r>
    </w:p>
    <w:p w14:paraId="10AD4478" w14:textId="77777777" w:rsidR="007479D2" w:rsidRDefault="00914C03">
      <w:pPr>
        <w:pStyle w:val="a0"/>
      </w:pPr>
      <w:r>
        <w:t>Читаю справку по mc, вызвав в командн</w:t>
      </w:r>
      <w:r>
        <w:t>ой строке man mc (рис. 1)</w:t>
      </w:r>
    </w:p>
    <w:p w14:paraId="622874C0" w14:textId="77777777" w:rsidR="007479D2" w:rsidRDefault="00914C0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626928FB" wp14:editId="77561EDD">
            <wp:extent cx="5334000" cy="2894324"/>
            <wp:effectExtent l="0" t="0" r="0" b="0"/>
            <wp:docPr id="1" name="Picture" descr="Figure 1: Справка по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513DCB1" w14:textId="77777777" w:rsidR="007479D2" w:rsidRDefault="00914C03">
      <w:pPr>
        <w:pStyle w:val="ImageCaption"/>
      </w:pPr>
      <w:r>
        <w:t>Figure 1: Справка по mc</w:t>
      </w:r>
    </w:p>
    <w:p w14:paraId="26063E34" w14:textId="77777777" w:rsidR="007479D2" w:rsidRDefault="00914C03">
      <w:pPr>
        <w:pStyle w:val="a0"/>
      </w:pPr>
      <w:r>
        <w:t>Запускаю mc из командной строки (рис. 2)</w:t>
      </w:r>
    </w:p>
    <w:p w14:paraId="588D2ACE" w14:textId="77777777" w:rsidR="007479D2" w:rsidRDefault="00914C03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3DEB03E3" wp14:editId="7C010230">
            <wp:extent cx="5334000" cy="2899360"/>
            <wp:effectExtent l="0" t="0" r="0" b="0"/>
            <wp:docPr id="2" name="Picture" descr="Figure 2: Запуск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AAFF97A" w14:textId="77777777" w:rsidR="007479D2" w:rsidRDefault="00914C03">
      <w:pPr>
        <w:pStyle w:val="ImageCaption"/>
      </w:pPr>
      <w:r>
        <w:t>Figure 2: Запуск mc</w:t>
      </w:r>
    </w:p>
    <w:p w14:paraId="0C029298" w14:textId="77777777" w:rsidR="007479D2" w:rsidRDefault="00914C03">
      <w:pPr>
        <w:pStyle w:val="a0"/>
      </w:pPr>
      <w:r>
        <w:t>Выполняю несколько операций в mc: переключаюсь между левой и правой панелями с помощью комбинации клавиш ctrl + u (рис. 3) (рис. 4)</w:t>
      </w:r>
    </w:p>
    <w:p w14:paraId="59BE7974" w14:textId="77777777" w:rsidR="007479D2" w:rsidRDefault="00914C03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DBDECC3" wp14:editId="0A30E277">
            <wp:extent cx="5334000" cy="2904248"/>
            <wp:effectExtent l="0" t="0" r="0" b="0"/>
            <wp:docPr id="3" name="Picture" descr="Figure 3: Переключение между панелями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B4645BB" w14:textId="77777777" w:rsidR="007479D2" w:rsidRDefault="00914C03">
      <w:pPr>
        <w:pStyle w:val="ImageCaption"/>
      </w:pPr>
      <w:r>
        <w:t xml:space="preserve">Figure </w:t>
      </w:r>
      <w:r>
        <w:t>3: Переключение между панелями (1)</w:t>
      </w:r>
    </w:p>
    <w:p w14:paraId="51EE1B08" w14:textId="77777777" w:rsidR="007479D2" w:rsidRDefault="00914C03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06C98BE" wp14:editId="312C7CA1">
            <wp:extent cx="5334000" cy="2856481"/>
            <wp:effectExtent l="0" t="0" r="0" b="0"/>
            <wp:docPr id="4" name="Picture" descr="Figure 4: Переключение между панелями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68FE4BD" w14:textId="77777777" w:rsidR="007479D2" w:rsidRDefault="00914C03">
      <w:pPr>
        <w:pStyle w:val="ImageCaption"/>
      </w:pPr>
      <w:r>
        <w:t>Figure 4: Переключение между панелями (2)</w:t>
      </w:r>
    </w:p>
    <w:p w14:paraId="4946F08A" w14:textId="77777777" w:rsidR="007479D2" w:rsidRDefault="00914C03">
      <w:pPr>
        <w:pStyle w:val="a0"/>
      </w:pPr>
      <w:r>
        <w:t>Копирую файл pres.md клавишей f5 (рис. 5)</w:t>
      </w:r>
    </w:p>
    <w:p w14:paraId="4186BBB8" w14:textId="77777777" w:rsidR="007479D2" w:rsidRDefault="00914C03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2B5EA88" wp14:editId="67F3262A">
            <wp:extent cx="5334000" cy="2874342"/>
            <wp:effectExtent l="0" t="0" r="0" b="0"/>
            <wp:docPr id="5" name="Picture" descr="Figure 5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8DC56A9" w14:textId="77777777" w:rsidR="007479D2" w:rsidRDefault="00914C03">
      <w:pPr>
        <w:pStyle w:val="ImageCaption"/>
      </w:pPr>
      <w:r>
        <w:t>Figure 5: Копирование файла</w:t>
      </w:r>
    </w:p>
    <w:p w14:paraId="67F582E9" w14:textId="77777777" w:rsidR="007479D2" w:rsidRDefault="00914C03">
      <w:pPr>
        <w:pStyle w:val="a0"/>
      </w:pPr>
      <w:r>
        <w:t>Перемещаю файл pres.md в папку presentation под именем presentation.md с помощью клавиши f6 (рис. 6)</w:t>
      </w:r>
    </w:p>
    <w:p w14:paraId="50AC059A" w14:textId="77777777" w:rsidR="007479D2" w:rsidRDefault="00914C03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60C1363" wp14:editId="4850C004">
            <wp:extent cx="5334000" cy="2897229"/>
            <wp:effectExtent l="0" t="0" r="0" b="0"/>
            <wp:docPr id="6" name="Picture" descr="Figure 6: Перемещение файла с переименовыв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25FC06E" w14:textId="77777777" w:rsidR="007479D2" w:rsidRDefault="00914C03">
      <w:pPr>
        <w:pStyle w:val="ImageCaption"/>
      </w:pPr>
      <w:r>
        <w:t>Fi</w:t>
      </w:r>
      <w:r>
        <w:t>gure 6: Перемещение файла с переименовыванием</w:t>
      </w:r>
    </w:p>
    <w:p w14:paraId="5E6633D8" w14:textId="77777777" w:rsidR="007479D2" w:rsidRDefault="00914C03">
      <w:pPr>
        <w:pStyle w:val="a0"/>
      </w:pPr>
      <w:r>
        <w:t>Удаляю файл presentation.md нажатием клавиши f8 (рис. 7)</w:t>
      </w:r>
    </w:p>
    <w:p w14:paraId="11DFD74A" w14:textId="77777777" w:rsidR="007479D2" w:rsidRDefault="00914C03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5CE32774" wp14:editId="116D6A5B">
            <wp:extent cx="5334000" cy="2891288"/>
            <wp:effectExtent l="0" t="0" r="0" b="0"/>
            <wp:docPr id="7" name="Picture" descr="Figure 7: 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352E1FC" w14:textId="77777777" w:rsidR="007479D2" w:rsidRDefault="00914C03">
      <w:pPr>
        <w:pStyle w:val="ImageCaption"/>
      </w:pPr>
      <w:r>
        <w:t>Figure 7: Удаление файла</w:t>
      </w:r>
    </w:p>
    <w:p w14:paraId="2DB471EA" w14:textId="77777777" w:rsidR="007479D2" w:rsidRDefault="00914C03">
      <w:pPr>
        <w:pStyle w:val="a0"/>
      </w:pPr>
      <w:r>
        <w:t>Выполняю основные команды меню правой панели - команды Дерево и Информация. Дерево выводит структуру дерева каталогов, а Информация выводит сведения о файле и текущей файловой системе, расположенных на активной панели: имя, права доступа, размер, дату посл</w:t>
      </w:r>
      <w:r>
        <w:t>еднего изменения, дату последнего открытия и другое (рис. 8) (рис. 9)</w:t>
      </w:r>
    </w:p>
    <w:p w14:paraId="7E82F106" w14:textId="77777777" w:rsidR="007479D2" w:rsidRDefault="00914C03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2D95D70A" wp14:editId="68675407">
            <wp:extent cx="5334000" cy="2914998"/>
            <wp:effectExtent l="0" t="0" r="0" b="0"/>
            <wp:docPr id="8" name="Picture" descr="Figure 8: Использование команды 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0657D47" w14:textId="77777777" w:rsidR="007479D2" w:rsidRDefault="00914C03">
      <w:pPr>
        <w:pStyle w:val="ImageCaption"/>
      </w:pPr>
      <w:r>
        <w:t>Figure 8: Использование команды Дерево</w:t>
      </w:r>
    </w:p>
    <w:p w14:paraId="5083B747" w14:textId="77777777" w:rsidR="007479D2" w:rsidRDefault="00914C03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5F0F6FA0" wp14:editId="6E3A3A38">
            <wp:extent cx="5334000" cy="2878146"/>
            <wp:effectExtent l="0" t="0" r="0" b="0"/>
            <wp:docPr id="9" name="Picture" descr="Figure 9: Использование команды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81AF842" w14:textId="77777777" w:rsidR="007479D2" w:rsidRDefault="00914C03">
      <w:pPr>
        <w:pStyle w:val="ImageCaption"/>
      </w:pPr>
      <w:r>
        <w:t>Figure 9: Использование команды Информация</w:t>
      </w:r>
    </w:p>
    <w:p w14:paraId="6DB2DF8E" w14:textId="77777777" w:rsidR="007479D2" w:rsidRDefault="00914C03">
      <w:pPr>
        <w:pStyle w:val="a0"/>
      </w:pPr>
      <w:r>
        <w:t>Используя возможности подменю Файл, просматриваю содержимое текстового файла 1.txt (рис. 10)</w:t>
      </w:r>
    </w:p>
    <w:p w14:paraId="023733CA" w14:textId="77777777" w:rsidR="007479D2" w:rsidRDefault="00914C03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4AD8622A" wp14:editId="6A3ACDC8">
            <wp:extent cx="5334000" cy="2853730"/>
            <wp:effectExtent l="0" t="0" r="0" b="0"/>
            <wp:docPr id="10" name="Picture" descr="Figure 10: Просмотр содержи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ACA80C3" w14:textId="77777777" w:rsidR="007479D2" w:rsidRDefault="00914C03">
      <w:pPr>
        <w:pStyle w:val="ImageCaption"/>
      </w:pPr>
      <w:r>
        <w:t>Figur</w:t>
      </w:r>
      <w:r>
        <w:t>e 10: Просмотр содержимого файла</w:t>
      </w:r>
    </w:p>
    <w:p w14:paraId="65BA6B0B" w14:textId="77777777" w:rsidR="007479D2" w:rsidRDefault="00914C03">
      <w:pPr>
        <w:pStyle w:val="a0"/>
      </w:pPr>
      <w:r>
        <w:t>Редактирую содержимое текстового файла (без сохранения результата) (рис. 11)</w:t>
      </w:r>
    </w:p>
    <w:p w14:paraId="3BA96A4D" w14:textId="77777777" w:rsidR="007479D2" w:rsidRDefault="00914C03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6CF55A67" wp14:editId="1B9A1F13">
            <wp:extent cx="5334000" cy="2884341"/>
            <wp:effectExtent l="0" t="0" r="0" b="0"/>
            <wp:docPr id="11" name="Picture" descr="Figure 11: Редактирование содержим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D5FD5A0" w14:textId="77777777" w:rsidR="007479D2" w:rsidRDefault="00914C03">
      <w:pPr>
        <w:pStyle w:val="ImageCaption"/>
      </w:pPr>
      <w:r>
        <w:t>Figure 11: Редактирование содержимого файла</w:t>
      </w:r>
    </w:p>
    <w:p w14:paraId="10934A2C" w14:textId="77777777" w:rsidR="007479D2" w:rsidRDefault="00914C03">
      <w:pPr>
        <w:pStyle w:val="a0"/>
      </w:pPr>
      <w:r>
        <w:t>Создаю новый каталог txt и копирую туда файл (рис. 12) (рис. 13)</w:t>
      </w:r>
    </w:p>
    <w:p w14:paraId="7D9134F3" w14:textId="77777777" w:rsidR="007479D2" w:rsidRDefault="00914C03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02A6E6E9" wp14:editId="57F5254D">
            <wp:extent cx="5334000" cy="2882803"/>
            <wp:effectExtent l="0" t="0" r="0" b="0"/>
            <wp:docPr id="12" name="Picture" descr="Figure 12: Создание ново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6A94C9B" w14:textId="77777777" w:rsidR="007479D2" w:rsidRDefault="00914C03">
      <w:pPr>
        <w:pStyle w:val="ImageCaption"/>
      </w:pPr>
      <w:r>
        <w:t>Figure 12: Создание нового каталога</w:t>
      </w:r>
    </w:p>
    <w:p w14:paraId="67ECB9BC" w14:textId="77777777" w:rsidR="007479D2" w:rsidRDefault="00914C03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72A4DEB4" wp14:editId="3A00872B">
            <wp:extent cx="5334000" cy="2895366"/>
            <wp:effectExtent l="0" t="0" r="0" b="0"/>
            <wp:docPr id="13" name="Picture" descr="Figure 13: Коп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F9E62EB" w14:textId="77777777" w:rsidR="007479D2" w:rsidRDefault="00914C03">
      <w:pPr>
        <w:pStyle w:val="ImageCaption"/>
      </w:pPr>
      <w:r>
        <w:t>Figure 13: Копирование файла</w:t>
      </w:r>
    </w:p>
    <w:p w14:paraId="7A45DAB6" w14:textId="77777777" w:rsidR="007479D2" w:rsidRDefault="00914C03">
      <w:pPr>
        <w:pStyle w:val="a0"/>
      </w:pPr>
      <w:r>
        <w:t>С помощью средств подменю Команда осуществляю поиск в файловой системе файла с расширением .c, содержащего строку main (ри</w:t>
      </w:r>
      <w:r>
        <w:t>с. 14)</w:t>
      </w:r>
    </w:p>
    <w:p w14:paraId="64E4765F" w14:textId="77777777" w:rsidR="007479D2" w:rsidRDefault="00914C03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414E4620" wp14:editId="72E51ABB">
            <wp:extent cx="5334000" cy="2898736"/>
            <wp:effectExtent l="0" t="0" r="0" b="0"/>
            <wp:docPr id="14" name="Picture" descr="Figure 14: Пои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B9DF6E6" w14:textId="77777777" w:rsidR="007479D2" w:rsidRDefault="00914C03">
      <w:pPr>
        <w:pStyle w:val="ImageCaption"/>
      </w:pPr>
      <w:r>
        <w:t>Figure 14: Поиск файла</w:t>
      </w:r>
    </w:p>
    <w:p w14:paraId="6615ADF8" w14:textId="77777777" w:rsidR="007479D2" w:rsidRDefault="00914C03">
      <w:pPr>
        <w:pStyle w:val="a0"/>
      </w:pPr>
      <w:r>
        <w:t>Выбираю и повторяю одну из предыдущих команд с помощью команды История командной строки (я осуществила переход в домашний каталог) (рис. 15) (рис. 16)</w:t>
      </w:r>
    </w:p>
    <w:p w14:paraId="68BFE9D1" w14:textId="77777777" w:rsidR="007479D2" w:rsidRDefault="00914C03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5A3F615B" wp14:editId="4C86CFC7">
            <wp:extent cx="5334000" cy="2902442"/>
            <wp:effectExtent l="0" t="0" r="0" b="0"/>
            <wp:docPr id="15" name="Picture" descr="Figure 15: История командно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579F841" w14:textId="77777777" w:rsidR="007479D2" w:rsidRDefault="00914C03">
      <w:pPr>
        <w:pStyle w:val="ImageCaption"/>
      </w:pPr>
      <w:r>
        <w:t>Figure 15: История командной строки</w:t>
      </w:r>
    </w:p>
    <w:p w14:paraId="53359CB8" w14:textId="77777777" w:rsidR="007479D2" w:rsidRDefault="00914C03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6ADDD876" wp14:editId="5BC61888">
            <wp:extent cx="5334000" cy="2888403"/>
            <wp:effectExtent l="0" t="0" r="0" b="0"/>
            <wp:docPr id="16" name="Picture" descr="Figure 16: Переход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ACA2725" w14:textId="77777777" w:rsidR="007479D2" w:rsidRDefault="00914C03">
      <w:pPr>
        <w:pStyle w:val="ImageCaption"/>
      </w:pPr>
      <w:r>
        <w:t>Figure 16: Переход в домашний кат</w:t>
      </w:r>
      <w:r>
        <w:t>алог</w:t>
      </w:r>
    </w:p>
    <w:p w14:paraId="484C8A49" w14:textId="77777777" w:rsidR="007479D2" w:rsidRDefault="00914C03">
      <w:pPr>
        <w:pStyle w:val="a0"/>
      </w:pPr>
      <w:r>
        <w:t>Анализирую файл меню и файл расширений с помощью команд Редактирование файла меню и Редактирование файла расширений. В файле меню описываются пункты меню пользователя - команды, доступные для выполнения, а в файле расширений указываются расширения фай</w:t>
      </w:r>
      <w:r>
        <w:t>лов и применимые к ним команды (рис. 17) (рис. 18)</w:t>
      </w:r>
    </w:p>
    <w:p w14:paraId="3B61F62D" w14:textId="77777777" w:rsidR="007479D2" w:rsidRDefault="00914C03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59A80860" wp14:editId="1E562517">
            <wp:extent cx="5334000" cy="2876216"/>
            <wp:effectExtent l="0" t="0" r="0" b="0"/>
            <wp:docPr id="17" name="Picture" descr="Figure 17: Редактирование файла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82DE627" w14:textId="77777777" w:rsidR="007479D2" w:rsidRDefault="00914C03">
      <w:pPr>
        <w:pStyle w:val="ImageCaption"/>
      </w:pPr>
      <w:r>
        <w:t>Figure 17: Редактирование файла меню</w:t>
      </w:r>
    </w:p>
    <w:p w14:paraId="53E33CC9" w14:textId="77777777" w:rsidR="007479D2" w:rsidRDefault="00914C03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69D9B181" wp14:editId="5F7B8D02">
            <wp:extent cx="5334000" cy="2879308"/>
            <wp:effectExtent l="0" t="0" r="0" b="0"/>
            <wp:docPr id="18" name="Picture" descr="Figure 18: Редактирование файла расшир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F9FC3F5" w14:textId="77777777" w:rsidR="007479D2" w:rsidRDefault="00914C03">
      <w:pPr>
        <w:pStyle w:val="ImageCaption"/>
      </w:pPr>
      <w:r>
        <w:t>Figure 18: Редактирование файла расширений</w:t>
      </w:r>
    </w:p>
    <w:p w14:paraId="3F2D7F25" w14:textId="77777777" w:rsidR="007479D2" w:rsidRDefault="00914C03">
      <w:pPr>
        <w:pStyle w:val="a0"/>
      </w:pPr>
      <w:r>
        <w:t>В подменю Настройки изучаю команды, определяющие структуру экрана mc - меняю способ разбиения панелей и убираю отображение командной строки (рис. 19)</w:t>
      </w:r>
    </w:p>
    <w:p w14:paraId="4F7392EB" w14:textId="77777777" w:rsidR="007479D2" w:rsidRDefault="00914C03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21DD7C31" wp14:editId="48F21DF2">
            <wp:extent cx="5334000" cy="2907233"/>
            <wp:effectExtent l="0" t="0" r="0" b="0"/>
            <wp:docPr id="19" name="Picture" descr="Figure 19: Настройка структуры экран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FD83177" w14:textId="77777777" w:rsidR="007479D2" w:rsidRDefault="00914C03">
      <w:pPr>
        <w:pStyle w:val="ImageCaption"/>
      </w:pPr>
      <w:r>
        <w:t>Figure 19: Настройка структуры экрана mc</w:t>
      </w:r>
    </w:p>
    <w:p w14:paraId="43EE71E1" w14:textId="77777777" w:rsidR="007479D2" w:rsidRDefault="00914C03">
      <w:pPr>
        <w:pStyle w:val="a0"/>
      </w:pPr>
      <w:r>
        <w:t>В командной строке создаю текстовый файл text.txt с помощью ком</w:t>
      </w:r>
      <w:r>
        <w:t>анды touch (рис. 20)</w:t>
      </w:r>
    </w:p>
    <w:p w14:paraId="2D93A1CD" w14:textId="77777777" w:rsidR="007479D2" w:rsidRDefault="00914C03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0B73A4F5" wp14:editId="6E8C0EE3">
            <wp:extent cx="5334000" cy="724214"/>
            <wp:effectExtent l="0" t="0" r="0" b="0"/>
            <wp:docPr id="20" name="Picture" descr="Figure 20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3B2FFE1" w14:textId="77777777" w:rsidR="007479D2" w:rsidRDefault="00914C03">
      <w:pPr>
        <w:pStyle w:val="ImageCaption"/>
      </w:pPr>
      <w:r>
        <w:t>Figure 20: Создание файла</w:t>
      </w:r>
    </w:p>
    <w:p w14:paraId="550F1C60" w14:textId="77777777" w:rsidR="007479D2" w:rsidRDefault="00914C03">
      <w:pPr>
        <w:pStyle w:val="a0"/>
      </w:pPr>
      <w:r>
        <w:t>Открываю его в текстовом редакторе mc (рис. 21)</w:t>
      </w:r>
    </w:p>
    <w:p w14:paraId="3FC06D36" w14:textId="77777777" w:rsidR="007479D2" w:rsidRDefault="00914C03">
      <w:pPr>
        <w:pStyle w:val="CaptionedFigure"/>
      </w:pPr>
      <w:bookmarkStart w:id="24" w:name="fig:021"/>
      <w:r>
        <w:rPr>
          <w:noProof/>
        </w:rPr>
        <w:drawing>
          <wp:inline distT="0" distB="0" distL="0" distR="0" wp14:anchorId="0E240A09" wp14:editId="17A1C095">
            <wp:extent cx="5334000" cy="2907233"/>
            <wp:effectExtent l="0" t="0" r="0" b="0"/>
            <wp:docPr id="21" name="Picture" descr="Figure 21: Открытие файла в текстовом редакторе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42A7E64" w14:textId="77777777" w:rsidR="007479D2" w:rsidRDefault="00914C03">
      <w:pPr>
        <w:pStyle w:val="ImageCaption"/>
      </w:pPr>
      <w:r>
        <w:t>Figure 21: Открытие файла в текстовом редакторе mc</w:t>
      </w:r>
    </w:p>
    <w:p w14:paraId="7D3FB0FE" w14:textId="77777777" w:rsidR="007479D2" w:rsidRDefault="00914C03">
      <w:pPr>
        <w:pStyle w:val="a0"/>
      </w:pPr>
      <w:r>
        <w:lastRenderedPageBreak/>
        <w:t>Вставляю в файл скопированный из Интернета фрагмент текста, разделив его на несколько строк (рис. 22)</w:t>
      </w:r>
    </w:p>
    <w:p w14:paraId="0F760B58" w14:textId="77777777" w:rsidR="007479D2" w:rsidRDefault="00914C03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3365C848" wp14:editId="62C135D1">
            <wp:extent cx="5334000" cy="2892466"/>
            <wp:effectExtent l="0" t="0" r="0" b="0"/>
            <wp:docPr id="22" name="Picture" descr="Figure 22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E9DE73E" w14:textId="77777777" w:rsidR="007479D2" w:rsidRDefault="00914C03">
      <w:pPr>
        <w:pStyle w:val="ImageCaption"/>
      </w:pPr>
      <w:r>
        <w:t>Fi</w:t>
      </w:r>
      <w:r>
        <w:t>gure 22: Создание файла</w:t>
      </w:r>
    </w:p>
    <w:p w14:paraId="4ABCF8CF" w14:textId="77777777" w:rsidR="007479D2" w:rsidRDefault="00914C03">
      <w:pPr>
        <w:pStyle w:val="a0"/>
      </w:pPr>
      <w:r>
        <w:t>Используя горячие клавиши, выполняю несколько действий. Удаляю строку текста с помощью комбинации клавиш ctrl + y (рис. 23)</w:t>
      </w:r>
    </w:p>
    <w:p w14:paraId="4EA1FB62" w14:textId="77777777" w:rsidR="007479D2" w:rsidRDefault="00914C03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293A6D97" wp14:editId="418B0B74">
            <wp:extent cx="5334000" cy="2856481"/>
            <wp:effectExtent l="0" t="0" r="0" b="0"/>
            <wp:docPr id="23" name="Picture" descr="Figure 23: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735C4CE" w14:textId="77777777" w:rsidR="007479D2" w:rsidRDefault="00914C03">
      <w:pPr>
        <w:pStyle w:val="ImageCaption"/>
      </w:pPr>
      <w:r>
        <w:t>Figure 23: Удаление строки</w:t>
      </w:r>
    </w:p>
    <w:p w14:paraId="24CBE363" w14:textId="77777777" w:rsidR="007479D2" w:rsidRDefault="00914C03">
      <w:pPr>
        <w:pStyle w:val="a0"/>
      </w:pPr>
      <w:r>
        <w:t>Выделяю фрагмент текста с помощью клавиши f3 и копирую его на новую строку клав</w:t>
      </w:r>
      <w:r>
        <w:t>ишей f5 (рис. 24) (рис. 25)</w:t>
      </w:r>
    </w:p>
    <w:p w14:paraId="3CDF0A8E" w14:textId="77777777" w:rsidR="007479D2" w:rsidRDefault="00914C03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0E433391" wp14:editId="431DEDA9">
            <wp:extent cx="5334000" cy="2903931"/>
            <wp:effectExtent l="0" t="0" r="0" b="0"/>
            <wp:docPr id="24" name="Picture" descr="Figure 24: Выделение фрагмент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3A4CF43" w14:textId="77777777" w:rsidR="007479D2" w:rsidRDefault="00914C03">
      <w:pPr>
        <w:pStyle w:val="ImageCaption"/>
      </w:pPr>
      <w:r>
        <w:t>Figure 24: Выделение фрагмента текста</w:t>
      </w:r>
    </w:p>
    <w:p w14:paraId="74B029D5" w14:textId="77777777" w:rsidR="007479D2" w:rsidRDefault="00914C03">
      <w:pPr>
        <w:pStyle w:val="CaptionedFigure"/>
      </w:pPr>
      <w:bookmarkStart w:id="28" w:name="fig:025"/>
      <w:r>
        <w:rPr>
          <w:noProof/>
        </w:rPr>
        <w:drawing>
          <wp:inline distT="0" distB="0" distL="0" distR="0" wp14:anchorId="6E3337C5" wp14:editId="3DEF766E">
            <wp:extent cx="5334000" cy="2887548"/>
            <wp:effectExtent l="0" t="0" r="0" b="0"/>
            <wp:docPr id="25" name="Picture" descr="Figure 25: Копирование фрагмента текста на нову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2541D12F" w14:textId="77777777" w:rsidR="007479D2" w:rsidRDefault="00914C03">
      <w:pPr>
        <w:pStyle w:val="ImageCaption"/>
      </w:pPr>
      <w:r>
        <w:t>Figure 25: Копирование фрагмента текста на новую строку</w:t>
      </w:r>
    </w:p>
    <w:p w14:paraId="6902B4D7" w14:textId="77777777" w:rsidR="007479D2" w:rsidRDefault="00914C03">
      <w:pPr>
        <w:pStyle w:val="a0"/>
      </w:pPr>
      <w:r>
        <w:t>Выделяю фрагмент текста с помощью клавиши f3 и перемещаю его на новую строку клавишей f6 (рис. 26)</w:t>
      </w:r>
    </w:p>
    <w:p w14:paraId="27E081DC" w14:textId="77777777" w:rsidR="007479D2" w:rsidRDefault="00914C03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269F2929" wp14:editId="42FAE382">
            <wp:extent cx="5334000" cy="2862146"/>
            <wp:effectExtent l="0" t="0" r="0" b="0"/>
            <wp:docPr id="26" name="Picture" descr="Figure 26: Перемещение фрагмента текста на нову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AE2A205" w14:textId="77777777" w:rsidR="007479D2" w:rsidRDefault="00914C03">
      <w:pPr>
        <w:pStyle w:val="ImageCaption"/>
      </w:pPr>
      <w:r>
        <w:t>Figure 26: Перемещение фрагме</w:t>
      </w:r>
      <w:r>
        <w:t>нта текста на новую строку</w:t>
      </w:r>
    </w:p>
    <w:p w14:paraId="136E9680" w14:textId="77777777" w:rsidR="007479D2" w:rsidRDefault="00914C03">
      <w:pPr>
        <w:pStyle w:val="a0"/>
      </w:pPr>
      <w:r>
        <w:t>Сохраняю файл нажатием клавиши f2 (рис. 27)</w:t>
      </w:r>
    </w:p>
    <w:p w14:paraId="14906992" w14:textId="77777777" w:rsidR="007479D2" w:rsidRDefault="00914C03">
      <w:pPr>
        <w:pStyle w:val="CaptionedFigure"/>
      </w:pPr>
      <w:bookmarkStart w:id="30" w:name="fig:027"/>
      <w:r>
        <w:rPr>
          <w:noProof/>
        </w:rPr>
        <w:drawing>
          <wp:inline distT="0" distB="0" distL="0" distR="0" wp14:anchorId="2DF6D55C" wp14:editId="7163E9CF">
            <wp:extent cx="5334000" cy="2856771"/>
            <wp:effectExtent l="0" t="0" r="0" b="0"/>
            <wp:docPr id="27" name="Picture" descr="Figure 27: 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032EBAF1" w14:textId="77777777" w:rsidR="007479D2" w:rsidRDefault="00914C03">
      <w:pPr>
        <w:pStyle w:val="ImageCaption"/>
      </w:pPr>
      <w:r>
        <w:t>Figure 27: Сохранение файла</w:t>
      </w:r>
    </w:p>
    <w:p w14:paraId="32C66C2B" w14:textId="77777777" w:rsidR="007479D2" w:rsidRDefault="00914C03">
      <w:pPr>
        <w:pStyle w:val="a0"/>
      </w:pPr>
      <w:r>
        <w:t>Отменяю последние действия - сохранение файла и перемещение фрагмента текста - сочетанием клавиш ctrl + u (рис. 28)</w:t>
      </w:r>
    </w:p>
    <w:p w14:paraId="01308572" w14:textId="77777777" w:rsidR="007479D2" w:rsidRDefault="00914C03">
      <w:pPr>
        <w:pStyle w:val="CaptionedFigure"/>
      </w:pPr>
      <w:bookmarkStart w:id="31" w:name="fig:028"/>
      <w:r>
        <w:rPr>
          <w:noProof/>
        </w:rPr>
        <w:lastRenderedPageBreak/>
        <w:drawing>
          <wp:inline distT="0" distB="0" distL="0" distR="0" wp14:anchorId="210D9DAA" wp14:editId="22665927">
            <wp:extent cx="5334000" cy="2872466"/>
            <wp:effectExtent l="0" t="0" r="0" b="0"/>
            <wp:docPr id="28" name="Picture" descr="Figure 28: Отмена последних дейст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D7C0609" w14:textId="77777777" w:rsidR="007479D2" w:rsidRDefault="00914C03">
      <w:pPr>
        <w:pStyle w:val="ImageCaption"/>
      </w:pPr>
      <w:r>
        <w:t>Figure 28: Отмена последних действий</w:t>
      </w:r>
    </w:p>
    <w:p w14:paraId="5A0053C5" w14:textId="77777777" w:rsidR="007479D2" w:rsidRDefault="00914C03">
      <w:pPr>
        <w:pStyle w:val="a0"/>
      </w:pPr>
      <w:r>
        <w:t>Перехожу в конец файла с помощью комбинации клавиш ctrl + end и записываю текст (рис. 29)</w:t>
      </w:r>
    </w:p>
    <w:p w14:paraId="599AA354" w14:textId="77777777" w:rsidR="007479D2" w:rsidRDefault="00914C03">
      <w:pPr>
        <w:pStyle w:val="CaptionedFigure"/>
      </w:pPr>
      <w:bookmarkStart w:id="32" w:name="fig:029"/>
      <w:r>
        <w:rPr>
          <w:noProof/>
        </w:rPr>
        <w:drawing>
          <wp:inline distT="0" distB="0" distL="0" distR="0" wp14:anchorId="4B76F134" wp14:editId="2D102F09">
            <wp:extent cx="5334000" cy="2869968"/>
            <wp:effectExtent l="0" t="0" r="0" b="0"/>
            <wp:docPr id="29" name="Picture" descr="Figure 29: Запись текста в конц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1C78A389" w14:textId="77777777" w:rsidR="007479D2" w:rsidRDefault="00914C03">
      <w:pPr>
        <w:pStyle w:val="ImageCaption"/>
      </w:pPr>
      <w:r>
        <w:t>Figure 29: Запись текста в конце файла</w:t>
      </w:r>
    </w:p>
    <w:p w14:paraId="5B268653" w14:textId="77777777" w:rsidR="007479D2" w:rsidRDefault="00914C03">
      <w:pPr>
        <w:pStyle w:val="a0"/>
      </w:pPr>
      <w:r>
        <w:t>Перехожу в начало файла с помощью комбинации клавиш ctrl + home и записываю текст (рис. 30)</w:t>
      </w:r>
    </w:p>
    <w:p w14:paraId="6FFC09E6" w14:textId="77777777" w:rsidR="007479D2" w:rsidRDefault="00914C03">
      <w:pPr>
        <w:pStyle w:val="CaptionedFigure"/>
      </w:pPr>
      <w:bookmarkStart w:id="33" w:name="fig:030"/>
      <w:r>
        <w:rPr>
          <w:noProof/>
        </w:rPr>
        <w:lastRenderedPageBreak/>
        <w:drawing>
          <wp:inline distT="0" distB="0" distL="0" distR="0" wp14:anchorId="60E92942" wp14:editId="6BE0C3A2">
            <wp:extent cx="5334000" cy="2881819"/>
            <wp:effectExtent l="0" t="0" r="0" b="0"/>
            <wp:docPr id="30" name="Picture" descr="Figure 30: Запись текста в начал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33149E0A" w14:textId="77777777" w:rsidR="007479D2" w:rsidRDefault="00914C03">
      <w:pPr>
        <w:pStyle w:val="ImageCaption"/>
      </w:pPr>
      <w:r>
        <w:t>Figure 30: Запись текста в начало файла</w:t>
      </w:r>
    </w:p>
    <w:p w14:paraId="38FFA53F" w14:textId="77777777" w:rsidR="007479D2" w:rsidRDefault="00914C03">
      <w:pPr>
        <w:pStyle w:val="a0"/>
      </w:pPr>
      <w:r>
        <w:t>Открываю файл с исходным текстом на c++. В данный момент включена подстветка синтаксиса (рис. 31)</w:t>
      </w:r>
    </w:p>
    <w:p w14:paraId="427343E5" w14:textId="77777777" w:rsidR="007479D2" w:rsidRDefault="00914C03">
      <w:pPr>
        <w:pStyle w:val="CaptionedFigure"/>
      </w:pPr>
      <w:bookmarkStart w:id="34" w:name="fig:031"/>
      <w:r>
        <w:rPr>
          <w:noProof/>
        </w:rPr>
        <w:drawing>
          <wp:inline distT="0" distB="0" distL="0" distR="0" wp14:anchorId="28BE04F4" wp14:editId="1CD0DC16">
            <wp:extent cx="5334000" cy="2904653"/>
            <wp:effectExtent l="0" t="0" r="0" b="0"/>
            <wp:docPr id="31" name="Picture" descr="Figure 31: Файл с исходным текстом на c++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5B007225" w14:textId="77777777" w:rsidR="007479D2" w:rsidRDefault="00914C03">
      <w:pPr>
        <w:pStyle w:val="ImageCaption"/>
      </w:pPr>
      <w:r>
        <w:t>Figure 31: Файл с исхо</w:t>
      </w:r>
      <w:r>
        <w:t>дным текстом на c++</w:t>
      </w:r>
    </w:p>
    <w:p w14:paraId="3B27D9FF" w14:textId="77777777" w:rsidR="007479D2" w:rsidRDefault="00914C03">
      <w:pPr>
        <w:pStyle w:val="a0"/>
      </w:pPr>
      <w:r>
        <w:t>Отключаю подстветку синтаксиса с помощью меню редактора (рис. 32)</w:t>
      </w:r>
    </w:p>
    <w:p w14:paraId="02E2DC57" w14:textId="77777777" w:rsidR="007479D2" w:rsidRDefault="00914C03">
      <w:pPr>
        <w:pStyle w:val="CaptionedFigure"/>
      </w:pPr>
      <w:bookmarkStart w:id="35" w:name="fig:032"/>
      <w:r>
        <w:rPr>
          <w:noProof/>
        </w:rPr>
        <w:lastRenderedPageBreak/>
        <w:drawing>
          <wp:inline distT="0" distB="0" distL="0" distR="0" wp14:anchorId="1397EA7F" wp14:editId="460BCDF2">
            <wp:extent cx="5334000" cy="2912778"/>
            <wp:effectExtent l="0" t="0" r="0" b="0"/>
            <wp:docPr id="32" name="Picture" descr="Figure 32: Отключение подстветки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542B9AC5" w14:textId="77777777" w:rsidR="007479D2" w:rsidRDefault="00914C03">
      <w:pPr>
        <w:pStyle w:val="ImageCaption"/>
      </w:pPr>
      <w:r>
        <w:t>Figure 32: Отключение подстветки синтаксиса</w:t>
      </w:r>
    </w:p>
    <w:p w14:paraId="27DD5502" w14:textId="77777777" w:rsidR="007479D2" w:rsidRDefault="00914C03">
      <w:pPr>
        <w:pStyle w:val="1"/>
      </w:pPr>
      <w:bookmarkStart w:id="36" w:name="выводы"/>
      <w:bookmarkStart w:id="37" w:name="_Toc71731969"/>
      <w:bookmarkEnd w:id="2"/>
      <w:r>
        <w:t>Выводы</w:t>
      </w:r>
      <w:bookmarkEnd w:id="37"/>
    </w:p>
    <w:p w14:paraId="7112E53F" w14:textId="77777777" w:rsidR="007479D2" w:rsidRDefault="00914C03">
      <w:pPr>
        <w:pStyle w:val="FirstParagraph"/>
      </w:pPr>
      <w:r>
        <w:t>После выполнения данной лабораторной работы я изучила возможности командной оболочки Midnight Commander, такие как со</w:t>
      </w:r>
      <w:r>
        <w:t>здание новых каталогов, просмотр, копирование, перемещение и редактрирование файлов, просмотр информации о файлах и каталогах, а также приобрела навыки работы с файлами с помощью текстового редактора mc.</w:t>
      </w:r>
    </w:p>
    <w:p w14:paraId="7CF19293" w14:textId="77777777" w:rsidR="007479D2" w:rsidRDefault="00914C03">
      <w:pPr>
        <w:pStyle w:val="1"/>
      </w:pPr>
      <w:bookmarkStart w:id="38" w:name="библиография"/>
      <w:bookmarkStart w:id="39" w:name="_Toc71731970"/>
      <w:bookmarkEnd w:id="36"/>
      <w:r>
        <w:t>Библиография</w:t>
      </w:r>
      <w:bookmarkEnd w:id="39"/>
    </w:p>
    <w:p w14:paraId="5A9118CC" w14:textId="77777777" w:rsidR="007479D2" w:rsidRDefault="00914C03">
      <w:pPr>
        <w:pStyle w:val="Compact"/>
        <w:numPr>
          <w:ilvl w:val="0"/>
          <w:numId w:val="2"/>
        </w:numPr>
      </w:pPr>
      <w:r>
        <w:t>Колисниченко Д.Н. Linux: От новичка к п</w:t>
      </w:r>
      <w:r>
        <w:t>рофессионалу. - СПб.: БХВ-Петербург, 2018</w:t>
      </w:r>
    </w:p>
    <w:p w14:paraId="0B712CA5" w14:textId="77777777" w:rsidR="007479D2" w:rsidRDefault="00914C03">
      <w:pPr>
        <w:pStyle w:val="Compact"/>
        <w:numPr>
          <w:ilvl w:val="0"/>
          <w:numId w:val="2"/>
        </w:numPr>
      </w:pPr>
      <w:r>
        <w:t>Midnight Commander: команды и горячие клавиши. - http://mydebianblog.blogspot.com/2011/01/midnight-commander.html</w:t>
      </w:r>
    </w:p>
    <w:p w14:paraId="0FCA63F3" w14:textId="77777777" w:rsidR="007479D2" w:rsidRDefault="00914C03">
      <w:pPr>
        <w:pStyle w:val="Compact"/>
        <w:numPr>
          <w:ilvl w:val="0"/>
          <w:numId w:val="2"/>
        </w:numPr>
      </w:pPr>
      <w:r>
        <w:t>Горячие клавиши в mcedit. - https://any-key.net/mcedit-hotkeys</w:t>
      </w:r>
      <w:bookmarkEnd w:id="38"/>
    </w:p>
    <w:sectPr w:rsidR="007479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0B828" w14:textId="77777777" w:rsidR="00914C03" w:rsidRDefault="00914C03">
      <w:pPr>
        <w:spacing w:after="0"/>
      </w:pPr>
      <w:r>
        <w:separator/>
      </w:r>
    </w:p>
  </w:endnote>
  <w:endnote w:type="continuationSeparator" w:id="0">
    <w:p w14:paraId="3BFB7BA7" w14:textId="77777777" w:rsidR="00914C03" w:rsidRDefault="00914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22212" w14:textId="77777777" w:rsidR="00914C03" w:rsidRDefault="00914C03">
      <w:r>
        <w:separator/>
      </w:r>
    </w:p>
  </w:footnote>
  <w:footnote w:type="continuationSeparator" w:id="0">
    <w:p w14:paraId="1EC205F0" w14:textId="77777777" w:rsidR="00914C03" w:rsidRDefault="00914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5DE93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79615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479D2"/>
    <w:rsid w:val="00784D58"/>
    <w:rsid w:val="007F4C9F"/>
    <w:rsid w:val="008D6863"/>
    <w:rsid w:val="00914C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5D2B0D"/>
  <w15:docId w15:val="{797CA610-011B-475E-A677-7812486875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F4C9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36</Words>
  <Characters>4767</Characters>
  <Application>Microsoft Office Word</Application>
  <DocSecurity>0</DocSecurity>
  <Lines>39</Lines>
  <Paragraphs>11</Paragraphs>
  <ScaleCrop>false</ScaleCrop>
  <Company/>
  <LinksUpToDate>false</LinksUpToDate>
  <CharactersWithSpaces>5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Чекалова Лилия Руслановна, ст.б. 1032201654</dc:creator>
  <cp:keywords/>
  <cp:lastModifiedBy>Ч Руслан</cp:lastModifiedBy>
  <cp:revision>3</cp:revision>
  <dcterms:created xsi:type="dcterms:W3CDTF">2021-05-12T14:06:00Z</dcterms:created>
  <dcterms:modified xsi:type="dcterms:W3CDTF">2021-05-12T14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